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D7076" w:rsidRPr="00A51669" w:rsidRDefault="009D7076" w:rsidP="00C274E7">
      <w:pPr>
        <w:pStyle w:val="Title"/>
        <w:jc w:val="center"/>
      </w:pPr>
      <w:r>
        <w:t>LinkedIn</w:t>
      </w:r>
    </w:p>
    <w:p w:rsidR="009D7076" w:rsidRDefault="009D7076" w:rsidP="00C274E7">
      <w:pPr>
        <w:pStyle w:val="ListParagraph"/>
        <w:numPr>
          <w:ilvl w:val="0"/>
          <w:numId w:val="1"/>
        </w:numPr>
      </w:pPr>
      <w:r>
        <w:t xml:space="preserve">Logon to linkedin.com in your web browser. You’ll see a form with 4 fields </w:t>
      </w:r>
      <w:r w:rsidR="00335CF3">
        <w:t xml:space="preserve">namely First Name, Last Name, Email or Phone and Password, </w:t>
      </w:r>
      <w:r>
        <w:t>required to fill to sign up for LinkedIn. Fill these entries correctly and then click on ‘Join Now’ to proceed to the next step of the process.</w:t>
      </w:r>
    </w:p>
    <w:p w:rsidR="009D7076" w:rsidRDefault="009D7076" w:rsidP="00C274E7">
      <w:pPr>
        <w:jc w:val="center"/>
      </w:pPr>
      <w:r>
        <w:rPr>
          <w:noProof/>
        </w:rPr>
        <w:drawing>
          <wp:inline distT="0" distB="0" distL="0" distR="0" wp14:anchorId="793D013D" wp14:editId="346589C1">
            <wp:extent cx="5585460" cy="2545080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Vayu Dugar\Documents\BCA Sem-1\Internet Lab\tw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406" b="7943"/>
                    <a:stretch/>
                  </pic:blipFill>
                  <pic:spPr bwMode="auto">
                    <a:xfrm>
                      <a:off x="0" y="0"/>
                      <a:ext cx="5580000" cy="25425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D7076" w:rsidRDefault="00335CF3" w:rsidP="00C274E7">
      <w:pPr>
        <w:pStyle w:val="ListParagraph"/>
        <w:numPr>
          <w:ilvl w:val="0"/>
          <w:numId w:val="1"/>
        </w:numPr>
      </w:pPr>
      <w:r w:rsidRPr="00335CF3">
        <w:rPr>
          <w:b/>
          <w:bCs/>
        </w:rPr>
        <w:t>At the next step, click the box below "Country", d</w:t>
      </w:r>
      <w:r>
        <w:t>oing so will promp</w:t>
      </w:r>
      <w:r>
        <w:t xml:space="preserve">t a drop-down menu of countries, and select your current country of residence. </w:t>
      </w:r>
      <w:r>
        <w:t>Type in your current ZIP code. You'll do so in the "ZIP code" box below the "Country" box.</w:t>
      </w:r>
    </w:p>
    <w:p w:rsidR="00C274E7" w:rsidRDefault="00C274E7" w:rsidP="00C274E7">
      <w:pPr>
        <w:jc w:val="center"/>
      </w:pPr>
      <w:r>
        <w:rPr>
          <w:noProof/>
        </w:rPr>
        <w:drawing>
          <wp:inline distT="0" distB="0" distL="0" distR="0" wp14:anchorId="3662900C" wp14:editId="7E3CFB84">
            <wp:extent cx="4680000" cy="3122694"/>
            <wp:effectExtent l="0" t="0" r="6350" b="1905"/>
            <wp:docPr id="1" name="Picture 1" descr="C:\Users\Vayu Dugar\Documents\BCA Sem-1\Internet Lab\link-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ayu Dugar\Documents\BCA Sem-1\Internet Lab\link-1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1059"/>
                    <a:stretch/>
                  </pic:blipFill>
                  <pic:spPr bwMode="auto">
                    <a:xfrm>
                      <a:off x="0" y="0"/>
                      <a:ext cx="4680000" cy="31226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274E7" w:rsidRDefault="00C274E7" w:rsidP="00C274E7"/>
    <w:p w:rsidR="00C274E7" w:rsidRDefault="00C274E7" w:rsidP="00C274E7"/>
    <w:p w:rsidR="00C274E7" w:rsidRDefault="00C274E7" w:rsidP="00C274E7">
      <w:pPr>
        <w:pStyle w:val="ListParagraph"/>
        <w:numPr>
          <w:ilvl w:val="0"/>
          <w:numId w:val="1"/>
        </w:numPr>
      </w:pPr>
      <w:r w:rsidRPr="00C274E7">
        <w:rPr>
          <w:b/>
          <w:bCs/>
        </w:rPr>
        <w:lastRenderedPageBreak/>
        <w:t>Indicate whether or not you're a student.</w:t>
      </w:r>
      <w:r>
        <w:t xml:space="preserve"> To do so, click the </w:t>
      </w:r>
      <w:r w:rsidRPr="00C274E7">
        <w:rPr>
          <w:b/>
          <w:bCs/>
        </w:rPr>
        <w:t>Yes</w:t>
      </w:r>
      <w:r>
        <w:t xml:space="preserve"> or the </w:t>
      </w:r>
      <w:r w:rsidRPr="00C274E7">
        <w:rPr>
          <w:b/>
          <w:bCs/>
        </w:rPr>
        <w:t>No</w:t>
      </w:r>
      <w:r>
        <w:t xml:space="preserve"> box at the top of this page.</w:t>
      </w:r>
    </w:p>
    <w:p w:rsidR="00C274E7" w:rsidRDefault="00C274E7" w:rsidP="00C274E7">
      <w:pPr>
        <w:jc w:val="center"/>
      </w:pPr>
      <w:r>
        <w:rPr>
          <w:noProof/>
        </w:rPr>
        <w:drawing>
          <wp:inline distT="0" distB="0" distL="0" distR="0">
            <wp:extent cx="4678680" cy="3253740"/>
            <wp:effectExtent l="0" t="0" r="7620" b="3810"/>
            <wp:docPr id="4" name="Picture 4" descr="C:\Users\Vayu Dugar\Documents\BCA Sem-1\Internet Lab\link-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Vayu Dugar\Documents\BCA Sem-1\Internet Lab\link-3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300"/>
                    <a:stretch/>
                  </pic:blipFill>
                  <pic:spPr bwMode="auto">
                    <a:xfrm>
                      <a:off x="0" y="0"/>
                      <a:ext cx="4680000" cy="32546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274E7" w:rsidRDefault="00C274E7" w:rsidP="00C274E7">
      <w:pPr>
        <w:pStyle w:val="ListParagraph"/>
        <w:numPr>
          <w:ilvl w:val="0"/>
          <w:numId w:val="1"/>
        </w:numPr>
      </w:pPr>
      <w:r>
        <w:t>Type in your job title and the company at which you work. You'll do so in the "Job title" and</w:t>
      </w:r>
      <w:r>
        <w:t xml:space="preserve"> "Company" fields on this page.</w:t>
      </w:r>
    </w:p>
    <w:p w:rsidR="00C274E7" w:rsidRDefault="00C274E7" w:rsidP="00C274E7">
      <w:pPr>
        <w:pStyle w:val="ListParagraph"/>
        <w:numPr>
          <w:ilvl w:val="1"/>
          <w:numId w:val="1"/>
        </w:numPr>
      </w:pPr>
      <w:r>
        <w:t>Depending on your place of employment, you may also have to select a field from an "Industry" box on this page.</w:t>
      </w:r>
    </w:p>
    <w:p w:rsidR="00C274E7" w:rsidRDefault="00C274E7" w:rsidP="00C274E7">
      <w:pPr>
        <w:pStyle w:val="ListParagraph"/>
        <w:numPr>
          <w:ilvl w:val="1"/>
          <w:numId w:val="1"/>
        </w:numPr>
      </w:pPr>
      <w:r>
        <w:t>If you're a student, you'll type in your current school, the year at which you started school, and when you plan to graduate.</w:t>
      </w:r>
    </w:p>
    <w:p w:rsidR="00A5465F" w:rsidRDefault="00A5465F" w:rsidP="00A5465F">
      <w:pPr>
        <w:jc w:val="center"/>
      </w:pPr>
      <w:r>
        <w:rPr>
          <w:noProof/>
        </w:rPr>
        <w:drawing>
          <wp:inline distT="0" distB="0" distL="0" distR="0">
            <wp:extent cx="4678680" cy="3261360"/>
            <wp:effectExtent l="0" t="0" r="7620" b="0"/>
            <wp:docPr id="5" name="Picture 5" descr="C:\Users\Vayu Dugar\Documents\BCA Sem-1\Internet Lab\link-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Vayu Dugar\Documents\BCA Sem-1\Internet Lab\link-5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084"/>
                    <a:stretch/>
                  </pic:blipFill>
                  <pic:spPr bwMode="auto">
                    <a:xfrm>
                      <a:off x="0" y="0"/>
                      <a:ext cx="4678680" cy="3261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32660" w:rsidRDefault="00B32660" w:rsidP="00A5465F">
      <w:pPr>
        <w:jc w:val="center"/>
      </w:pPr>
    </w:p>
    <w:p w:rsidR="001504EF" w:rsidRPr="001504EF" w:rsidRDefault="00A5465F" w:rsidP="001504EF">
      <w:pPr>
        <w:pStyle w:val="ListParagraph"/>
        <w:numPr>
          <w:ilvl w:val="0"/>
          <w:numId w:val="1"/>
        </w:numPr>
      </w:pPr>
      <w:r>
        <w:lastRenderedPageBreak/>
        <w:t xml:space="preserve">Open the email account used to register on LinkedIn. </w:t>
      </w:r>
      <w:r w:rsidR="001504EF" w:rsidRPr="001504EF">
        <w:t>Open the verification email. It may take a few minutes for the email to get delivered. Click the link in the email to activate your account. To finish creating your account, you need to confirm your email.</w:t>
      </w:r>
    </w:p>
    <w:p w:rsidR="00A5465F" w:rsidRDefault="001504EF" w:rsidP="001504EF">
      <w:pPr>
        <w:pStyle w:val="ListParagraph"/>
        <w:numPr>
          <w:ilvl w:val="0"/>
          <w:numId w:val="1"/>
        </w:numPr>
      </w:pPr>
      <w:r>
        <w:t>Decide whether or not to import contacts. If you want to import contacts from your email address, click C</w:t>
      </w:r>
      <w:r w:rsidR="00A5465F">
        <w:t xml:space="preserve">ontinue. Otherwise, click Skip. </w:t>
      </w:r>
    </w:p>
    <w:p w:rsidR="00A5465F" w:rsidRDefault="001504EF" w:rsidP="00A5465F">
      <w:pPr>
        <w:pStyle w:val="ListParagraph"/>
        <w:numPr>
          <w:ilvl w:val="1"/>
          <w:numId w:val="1"/>
        </w:numPr>
      </w:pPr>
      <w:r>
        <w:t>Choosing to import contacts will prompt you to allow LinkedIn access to your email account, and you'll need to check each person you wish to add on LinkedIn.</w:t>
      </w:r>
    </w:p>
    <w:p w:rsidR="001504EF" w:rsidRDefault="001504EF" w:rsidP="00A5465F">
      <w:pPr>
        <w:pStyle w:val="ListParagraph"/>
        <w:numPr>
          <w:ilvl w:val="1"/>
          <w:numId w:val="1"/>
        </w:numPr>
      </w:pPr>
      <w:r>
        <w:t>If you click Skip, you may need to click a pop-up Yes to confirm your decision.</w:t>
      </w:r>
      <w:r w:rsidR="00A5465F" w:rsidRPr="00A51669">
        <w:t xml:space="preserve"> </w:t>
      </w:r>
    </w:p>
    <w:p w:rsidR="00A5465F" w:rsidRPr="00A51669" w:rsidRDefault="00A5465F" w:rsidP="00A5465F">
      <w:pPr>
        <w:pStyle w:val="ListParagraph"/>
        <w:numPr>
          <w:ilvl w:val="0"/>
          <w:numId w:val="1"/>
        </w:numPr>
      </w:pPr>
      <w:r>
        <w:t>Now you'll need to customize the kind of</w:t>
      </w:r>
      <w:r>
        <w:t xml:space="preserve"> content and connections you want to</w:t>
      </w:r>
      <w:r>
        <w:t xml:space="preserve"> see </w:t>
      </w:r>
      <w:r w:rsidR="004A1650">
        <w:t>on</w:t>
      </w:r>
      <w:bookmarkStart w:id="0" w:name="_GoBack"/>
      <w:bookmarkEnd w:id="0"/>
      <w:r>
        <w:t xml:space="preserve"> your LinkedIn Home page.</w:t>
      </w:r>
    </w:p>
    <w:sectPr w:rsidR="00A5465F" w:rsidRPr="00A51669" w:rsidSect="00C274E7">
      <w:pgSz w:w="11907" w:h="16839" w:code="9"/>
      <w:pgMar w:top="851" w:right="851" w:bottom="851" w:left="851" w:header="720" w:footer="720" w:gutter="0"/>
      <w:pgBorders w:offsetFrom="page">
        <w:top w:val="basicWideOutline" w:sz="5" w:space="24" w:color="000000" w:themeColor="text1"/>
        <w:left w:val="basicWideOutline" w:sz="5" w:space="24" w:color="000000" w:themeColor="text1"/>
        <w:bottom w:val="basicWideOutline" w:sz="5" w:space="24" w:color="000000" w:themeColor="text1"/>
        <w:right w:val="basicWideOutline" w:sz="5" w:space="24" w:color="000000" w:themeColor="text1"/>
      </w:pgBorders>
      <w:cols w:space="720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KG Shadow of the Day">
    <w:panose1 w:val="02000503000000020003"/>
    <w:charset w:val="00"/>
    <w:family w:val="auto"/>
    <w:pitch w:val="variable"/>
    <w:sig w:usb0="A000002F" w:usb1="10000042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0324199"/>
    <w:multiLevelType w:val="hybridMultilevel"/>
    <w:tmpl w:val="4FDE80C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defaultTabStop w:val="720"/>
  <w:drawingGridHorizontalSpacing w:val="140"/>
  <w:drawingGridVerticalSpacing w:val="381"/>
  <w:displayHorizont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C2NDA2tQQiM0MzYyUdpeDU4uLM/DyQAsNaAGMbpc0sAAAA"/>
  </w:docVars>
  <w:rsids>
    <w:rsidRoot w:val="009D7076"/>
    <w:rsid w:val="001504EF"/>
    <w:rsid w:val="00335CF3"/>
    <w:rsid w:val="004A1650"/>
    <w:rsid w:val="00606935"/>
    <w:rsid w:val="00995015"/>
    <w:rsid w:val="009D7076"/>
    <w:rsid w:val="00A5465F"/>
    <w:rsid w:val="00B32660"/>
    <w:rsid w:val="00B720CF"/>
    <w:rsid w:val="00C274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Segoe UI Semibold" w:eastAsiaTheme="minorHAnsi" w:hAnsi="Segoe UI Semibold" w:cstheme="minorBidi"/>
        <w:color w:val="000000" w:themeColor="text1"/>
        <w:sz w:val="28"/>
        <w:szCs w:val="22"/>
        <w:lang w:val="en-US" w:eastAsia="en-US" w:bidi="ar-SA"/>
      </w:rPr>
    </w:rPrDefault>
    <w:pPrDefault>
      <w:pPr>
        <w:spacing w:after="200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D707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06935"/>
    <w:pPr>
      <w:pBdr>
        <w:bottom w:val="single" w:sz="8" w:space="4" w:color="4F81BD" w:themeColor="accent1"/>
      </w:pBdr>
      <w:spacing w:after="300"/>
      <w:contextualSpacing/>
    </w:pPr>
    <w:rPr>
      <w:rFonts w:ascii="KG Shadow of the Day" w:eastAsiaTheme="majorEastAsia" w:hAnsi="KG Shadow of the Day" w:cstheme="majorBidi"/>
      <w:b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06935"/>
    <w:rPr>
      <w:rFonts w:ascii="KG Shadow of the Day" w:eastAsiaTheme="majorEastAsia" w:hAnsi="KG Shadow of the Day" w:cstheme="majorBidi"/>
      <w:b/>
      <w:spacing w:val="5"/>
      <w:kern w:val="28"/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D7076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707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D7076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Segoe UI Semibold" w:eastAsiaTheme="minorHAnsi" w:hAnsi="Segoe UI Semibold" w:cstheme="minorBidi"/>
        <w:color w:val="000000" w:themeColor="text1"/>
        <w:sz w:val="28"/>
        <w:szCs w:val="22"/>
        <w:lang w:val="en-US" w:eastAsia="en-US" w:bidi="ar-SA"/>
      </w:rPr>
    </w:rPrDefault>
    <w:pPrDefault>
      <w:pPr>
        <w:spacing w:after="200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D707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06935"/>
    <w:pPr>
      <w:pBdr>
        <w:bottom w:val="single" w:sz="8" w:space="4" w:color="4F81BD" w:themeColor="accent1"/>
      </w:pBdr>
      <w:spacing w:after="300"/>
      <w:contextualSpacing/>
    </w:pPr>
    <w:rPr>
      <w:rFonts w:ascii="KG Shadow of the Day" w:eastAsiaTheme="majorEastAsia" w:hAnsi="KG Shadow of the Day" w:cstheme="majorBidi"/>
      <w:b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06935"/>
    <w:rPr>
      <w:rFonts w:ascii="KG Shadow of the Day" w:eastAsiaTheme="majorEastAsia" w:hAnsi="KG Shadow of the Day" w:cstheme="majorBidi"/>
      <w:b/>
      <w:spacing w:val="5"/>
      <w:kern w:val="28"/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D7076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707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D70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904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27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20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62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16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6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image" Target="media/image4.jpeg"/><Relationship Id="rId4" Type="http://schemas.microsoft.com/office/2007/relationships/stylesWithEffects" Target="stylesWithEffect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015ADB-6BA4-4868-8945-EB853D7ECE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261</Words>
  <Characters>148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yu Dugar</dc:creator>
  <cp:lastModifiedBy>Vayu Dugar</cp:lastModifiedBy>
  <cp:revision>5</cp:revision>
  <dcterms:created xsi:type="dcterms:W3CDTF">2018-08-10T08:38:00Z</dcterms:created>
  <dcterms:modified xsi:type="dcterms:W3CDTF">2018-08-10T16:25:00Z</dcterms:modified>
</cp:coreProperties>
</file>